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19b16d5f0e5ac8ff8d2a1f963b1ce8a2d4e3f"/>
      <w:r>
        <w:rPr>
          <w:b/>
        </w:rPr>
        <w:t xml:space="preserve">ПРОТОКОЛ ПРО РЕЗУЛЬТАТИ ЕЛЕКТРОННОГО АУКЦІОНУ № LLD001-UA-20240328-89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БОРИСПІЛЬСЬКОЇ РАЙОННОЇ РАДИ "ЗУБ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, площею 24.5 кв.м., розміщеного на 4-му поверсі 4-х поверхової будівлі Будинку побуту, за адресою: м.Бориспіль, вул. Київський шлях, 79-В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, площею 24,5 кв.м., розміщене на 4-му поверсі 4-х поверхової будівлі Будинку побуту, за адресою: м.Бориспіль, вул. Київський шлях, 79-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152,03 грн, у т.ч. ПДВ</w:t>
      </w:r>
      <w:r>
        <w:t xml:space="preserve"> </w:t>
      </w:r>
      <w:r>
        <w:t xml:space="preserve">35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04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БОРИСПІЛЬСЬКОЇ РАЙОННОЇ РАДИ "ЗУБ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54:43Z</dcterms:created>
  <dcterms:modified xsi:type="dcterms:W3CDTF">2024-05-20T15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